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6A83" w:rsidRPr="005B6A83" w:rsidRDefault="005B6A83" w:rsidP="005B6A83">
      <w:pPr>
        <w:rPr>
          <w:rFonts w:ascii="Century Gothic" w:eastAsia="Times New Roman" w:hAnsi="Century Gothic" w:cs="Times New Roman"/>
          <w:b/>
          <w:bCs/>
          <w:sz w:val="28"/>
          <w:szCs w:val="39"/>
          <w:lang w:eastAsia="en-CA"/>
        </w:rPr>
      </w:pPr>
      <w:r w:rsidRPr="005B6A83">
        <w:rPr>
          <w:rFonts w:ascii="Century Gothic" w:eastAsia="Times New Roman" w:hAnsi="Century Gothic" w:cs="Times New Roman"/>
          <w:b/>
          <w:bCs/>
          <w:sz w:val="28"/>
          <w:szCs w:val="39"/>
          <w:lang w:eastAsia="en-CA"/>
        </w:rPr>
        <w:t>Fees &amp; Structure</w:t>
      </w:r>
    </w:p>
    <w:p w:rsidR="005B6A83" w:rsidRPr="005B6A83" w:rsidRDefault="005B6A83" w:rsidP="005B6A83">
      <w:pPr>
        <w:rPr>
          <w:rFonts w:ascii="Century Gothic" w:eastAsia="Times New Roman" w:hAnsi="Century Gothic" w:cs="Times New Roman"/>
          <w:bCs/>
          <w:sz w:val="28"/>
          <w:szCs w:val="39"/>
          <w:lang w:eastAsia="en-CA"/>
        </w:rPr>
      </w:pPr>
      <w:r w:rsidRPr="005B6A83">
        <w:rPr>
          <w:rFonts w:ascii="Century Gothic" w:eastAsia="Times New Roman" w:hAnsi="Century Gothic" w:cs="Times New Roman"/>
          <w:bCs/>
          <w:sz w:val="28"/>
          <w:szCs w:val="39"/>
          <w:lang w:eastAsia="en-CA"/>
        </w:rPr>
        <w:t>Tuition for CATT Galaxidi, covering all workshops and 35 hours of instruction, is 250 Euros. A fee of 500 Euros covers tuition, accom</w:t>
      </w:r>
      <w:bookmarkStart w:id="0" w:name="_GoBack"/>
      <w:bookmarkEnd w:id="0"/>
      <w:r w:rsidRPr="005B6A83">
        <w:rPr>
          <w:rFonts w:ascii="Century Gothic" w:eastAsia="Times New Roman" w:hAnsi="Century Gothic" w:cs="Times New Roman"/>
          <w:bCs/>
          <w:sz w:val="28"/>
          <w:szCs w:val="39"/>
          <w:lang w:eastAsia="en-CA"/>
        </w:rPr>
        <w:t>modation, two meals a day, snacks for six nights. Registration is limited so early payment of fees is recommended. Registration may take place at the workshop for an additional fee of 25 Euros.</w:t>
      </w:r>
    </w:p>
    <w:p w:rsidR="005B6A83" w:rsidRPr="005B6A83" w:rsidRDefault="005B6A83" w:rsidP="005B6A83">
      <w:pPr>
        <w:rPr>
          <w:sz w:val="16"/>
        </w:rPr>
      </w:pPr>
    </w:p>
    <w:sectPr w:rsidR="005B6A83" w:rsidRPr="005B6A8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0NTEyMbE0sDA2tjBV0lEKTi0uzszPAykwrAUA+Yrf4CwAAAA="/>
  </w:docVars>
  <w:rsids>
    <w:rsidRoot w:val="005B6A83"/>
    <w:rsid w:val="005B6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156887-590E-41C7-B135-179063DE6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B6A8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B6A83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5B6A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</dc:creator>
  <cp:keywords/>
  <dc:description/>
  <cp:lastModifiedBy>Nikita</cp:lastModifiedBy>
  <cp:revision>1</cp:revision>
  <dcterms:created xsi:type="dcterms:W3CDTF">2017-12-31T00:37:00Z</dcterms:created>
  <dcterms:modified xsi:type="dcterms:W3CDTF">2017-12-31T00:38:00Z</dcterms:modified>
</cp:coreProperties>
</file>